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aconcuadrcula"/>
        <w:tblW w:w="7933" w:type="dxa"/>
        <w:jc w:val="center"/>
        <w:tblLook w:val="04A0" w:firstRow="1" w:lastRow="0" w:firstColumn="1" w:lastColumn="0" w:noHBand="0" w:noVBand="1"/>
      </w:tblPr>
      <w:tblGrid>
        <w:gridCol w:w="4531"/>
        <w:gridCol w:w="1418"/>
        <w:gridCol w:w="1984"/>
      </w:tblGrid>
      <w:tr w:rsidR="004A1823" w14:paraId="45DAD212" w14:textId="77777777" w:rsidTr="00463F0F">
        <w:trPr>
          <w:trHeight w:val="366"/>
          <w:jc w:val="center"/>
        </w:trPr>
        <w:tc>
          <w:tcPr>
            <w:tcW w:w="4531" w:type="dxa"/>
          </w:tcPr>
          <w:p w14:paraId="293F3D1C" w14:textId="550CB63C" w:rsidR="009B42B8" w:rsidRPr="00D46FA1" w:rsidRDefault="009B42B8" w:rsidP="00D46FA1">
            <w:pPr>
              <w:jc w:val="center"/>
              <w:rPr>
                <w:b/>
                <w:bCs/>
              </w:rPr>
            </w:pPr>
            <w:r w:rsidRPr="00D46FA1">
              <w:rPr>
                <w:b/>
                <w:bCs/>
              </w:rPr>
              <w:t>Modelo</w:t>
            </w:r>
          </w:p>
        </w:tc>
        <w:tc>
          <w:tcPr>
            <w:tcW w:w="1418" w:type="dxa"/>
          </w:tcPr>
          <w:p w14:paraId="7A183276" w14:textId="5B1AF139" w:rsidR="009B42B8" w:rsidRPr="00D46FA1" w:rsidRDefault="009B42B8" w:rsidP="00D46FA1">
            <w:pPr>
              <w:jc w:val="center"/>
              <w:rPr>
                <w:b/>
                <w:bCs/>
              </w:rPr>
            </w:pPr>
            <w:r w:rsidRPr="00D46FA1">
              <w:rPr>
                <w:b/>
                <w:bCs/>
              </w:rPr>
              <w:t>Elemento</w:t>
            </w:r>
          </w:p>
        </w:tc>
        <w:tc>
          <w:tcPr>
            <w:tcW w:w="1984" w:type="dxa"/>
          </w:tcPr>
          <w:p w14:paraId="0C4ECB52" w14:textId="7D7B43CC" w:rsidR="009B42B8" w:rsidRPr="00D46FA1" w:rsidRDefault="009B42B8" w:rsidP="00D46FA1">
            <w:pPr>
              <w:jc w:val="center"/>
              <w:rPr>
                <w:b/>
                <w:bCs/>
              </w:rPr>
            </w:pPr>
            <w:r w:rsidRPr="00D46FA1">
              <w:rPr>
                <w:b/>
                <w:bCs/>
              </w:rPr>
              <w:t xml:space="preserve">U2 </w:t>
            </w:r>
            <w:proofErr w:type="spellStart"/>
            <w:r>
              <w:rPr>
                <w:b/>
                <w:bCs/>
              </w:rPr>
              <w:t>max</w:t>
            </w:r>
            <w:proofErr w:type="spellEnd"/>
            <w:r>
              <w:rPr>
                <w:b/>
                <w:bCs/>
              </w:rPr>
              <w:t xml:space="preserve"> (m</w:t>
            </w:r>
            <w:r w:rsidR="00EF1B90">
              <w:rPr>
                <w:b/>
                <w:bCs/>
              </w:rPr>
              <w:t>m</w:t>
            </w:r>
            <w:r>
              <w:rPr>
                <w:b/>
                <w:bCs/>
              </w:rPr>
              <w:t>)</w:t>
            </w:r>
          </w:p>
        </w:tc>
      </w:tr>
      <w:tr w:rsidR="004A1823" w14:paraId="6FD7503A" w14:textId="77777777" w:rsidTr="00463F0F">
        <w:trPr>
          <w:trHeight w:val="366"/>
          <w:jc w:val="center"/>
        </w:trPr>
        <w:tc>
          <w:tcPr>
            <w:tcW w:w="4531" w:type="dxa"/>
          </w:tcPr>
          <w:p w14:paraId="4BDA56ED" w14:textId="6FFE97C2" w:rsidR="009B42B8" w:rsidRDefault="004A1823">
            <w:r>
              <w:rPr>
                <w:noProof/>
              </w:rPr>
              <w:t>Viga, 6 elementos</w:t>
            </w:r>
            <w:r w:rsidR="00EF1B90">
              <w:rPr>
                <w:noProof/>
              </w:rPr>
              <w:drawing>
                <wp:inline distT="0" distB="0" distL="0" distR="0" wp14:anchorId="24E6C320" wp14:editId="7A33EF7B">
                  <wp:extent cx="2510287" cy="488315"/>
                  <wp:effectExtent l="0" t="0" r="4445" b="6985"/>
                  <wp:docPr id="3" name="Imagen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43909" cy="4948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18" w:type="dxa"/>
            <w:vAlign w:val="center"/>
          </w:tcPr>
          <w:p w14:paraId="1245A528" w14:textId="618C4405" w:rsidR="009B42B8" w:rsidRPr="00D46FA1" w:rsidRDefault="009B42B8" w:rsidP="00D46FA1">
            <w:pPr>
              <w:jc w:val="center"/>
            </w:pPr>
            <w:r w:rsidRPr="00D46FA1">
              <w:t>B21</w:t>
            </w:r>
          </w:p>
        </w:tc>
        <w:tc>
          <w:tcPr>
            <w:tcW w:w="1984" w:type="dxa"/>
            <w:vAlign w:val="center"/>
          </w:tcPr>
          <w:p w14:paraId="16810CDE" w14:textId="79DBB9AC" w:rsidR="009B42B8" w:rsidRDefault="00EF1B90" w:rsidP="00D46FA1">
            <w:pPr>
              <w:jc w:val="center"/>
            </w:pPr>
            <w:r>
              <w:t>-3</w:t>
            </w:r>
            <w:r w:rsidR="004A1823">
              <w:t>,</w:t>
            </w:r>
            <w:r>
              <w:t>05</w:t>
            </w:r>
          </w:p>
        </w:tc>
      </w:tr>
      <w:tr w:rsidR="004A1823" w14:paraId="31943DBC" w14:textId="77777777" w:rsidTr="00C16DC3">
        <w:trPr>
          <w:trHeight w:val="530"/>
          <w:jc w:val="center"/>
        </w:trPr>
        <w:tc>
          <w:tcPr>
            <w:tcW w:w="4531" w:type="dxa"/>
            <w:vMerge w:val="restart"/>
          </w:tcPr>
          <w:p w14:paraId="1CF8F419" w14:textId="274BCAE0" w:rsidR="009B42B8" w:rsidRDefault="004A1823">
            <w:r>
              <w:t>Continuo 1x6 elementos</w:t>
            </w:r>
          </w:p>
          <w:p w14:paraId="76B9C8BD" w14:textId="2FCC60CF" w:rsidR="004A1823" w:rsidRDefault="004A1823">
            <w:r>
              <w:rPr>
                <w:noProof/>
              </w:rPr>
              <w:drawing>
                <wp:inline distT="0" distB="0" distL="0" distR="0" wp14:anchorId="4EAABC7D" wp14:editId="693579DE">
                  <wp:extent cx="2536166" cy="866067"/>
                  <wp:effectExtent l="0" t="0" r="0" b="0"/>
                  <wp:docPr id="1" name="Imagen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4705" cy="8792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18" w:type="dxa"/>
            <w:vAlign w:val="center"/>
          </w:tcPr>
          <w:p w14:paraId="5056F072" w14:textId="2D345F98" w:rsidR="009B42B8" w:rsidRPr="00D46FA1" w:rsidRDefault="009B42B8" w:rsidP="00D46FA1">
            <w:pPr>
              <w:jc w:val="center"/>
            </w:pPr>
            <w:r w:rsidRPr="00D46FA1">
              <w:t>CPS4</w:t>
            </w:r>
          </w:p>
        </w:tc>
        <w:tc>
          <w:tcPr>
            <w:tcW w:w="1984" w:type="dxa"/>
            <w:vAlign w:val="center"/>
          </w:tcPr>
          <w:p w14:paraId="3CFC2E97" w14:textId="509F34C8" w:rsidR="009B42B8" w:rsidRDefault="004A1823" w:rsidP="00D46FA1">
            <w:pPr>
              <w:jc w:val="center"/>
            </w:pPr>
            <w:r>
              <w:t>-2,24</w:t>
            </w:r>
          </w:p>
        </w:tc>
      </w:tr>
      <w:tr w:rsidR="004A1823" w14:paraId="76879D34" w14:textId="77777777" w:rsidTr="00C16DC3">
        <w:trPr>
          <w:trHeight w:val="565"/>
          <w:jc w:val="center"/>
        </w:trPr>
        <w:tc>
          <w:tcPr>
            <w:tcW w:w="4531" w:type="dxa"/>
            <w:vMerge/>
          </w:tcPr>
          <w:p w14:paraId="2B8238E4" w14:textId="77777777" w:rsidR="009B42B8" w:rsidRDefault="009B42B8"/>
        </w:tc>
        <w:tc>
          <w:tcPr>
            <w:tcW w:w="1418" w:type="dxa"/>
            <w:vAlign w:val="center"/>
          </w:tcPr>
          <w:p w14:paraId="3DCD48D0" w14:textId="7FC2E79B" w:rsidR="009B42B8" w:rsidRPr="00D46FA1" w:rsidRDefault="009B42B8" w:rsidP="00D46FA1">
            <w:pPr>
              <w:jc w:val="center"/>
            </w:pPr>
            <w:r w:rsidRPr="00D46FA1">
              <w:t>CPS4I</w:t>
            </w:r>
          </w:p>
        </w:tc>
        <w:tc>
          <w:tcPr>
            <w:tcW w:w="1984" w:type="dxa"/>
            <w:vAlign w:val="center"/>
          </w:tcPr>
          <w:p w14:paraId="4D2DF11C" w14:textId="3905A3DC" w:rsidR="009B42B8" w:rsidRDefault="004A1823" w:rsidP="00D46FA1">
            <w:pPr>
              <w:jc w:val="center"/>
            </w:pPr>
            <w:r>
              <w:t>-3,03</w:t>
            </w:r>
          </w:p>
        </w:tc>
      </w:tr>
      <w:tr w:rsidR="004A1823" w14:paraId="17D2FB42" w14:textId="77777777" w:rsidTr="00463F0F">
        <w:trPr>
          <w:trHeight w:val="383"/>
          <w:jc w:val="center"/>
        </w:trPr>
        <w:tc>
          <w:tcPr>
            <w:tcW w:w="4531" w:type="dxa"/>
            <w:vMerge/>
          </w:tcPr>
          <w:p w14:paraId="1F1117D6" w14:textId="77777777" w:rsidR="009B42B8" w:rsidRDefault="009B42B8"/>
        </w:tc>
        <w:tc>
          <w:tcPr>
            <w:tcW w:w="1418" w:type="dxa"/>
            <w:vAlign w:val="center"/>
          </w:tcPr>
          <w:p w14:paraId="6DCC2B9B" w14:textId="20ABD7E2" w:rsidR="009B42B8" w:rsidRPr="00D46FA1" w:rsidRDefault="009B42B8" w:rsidP="00D46FA1">
            <w:pPr>
              <w:jc w:val="center"/>
            </w:pPr>
            <w:r w:rsidRPr="00D46FA1">
              <w:t>CPS4R</w:t>
            </w:r>
          </w:p>
        </w:tc>
        <w:tc>
          <w:tcPr>
            <w:tcW w:w="1984" w:type="dxa"/>
            <w:vAlign w:val="center"/>
          </w:tcPr>
          <w:p w14:paraId="5A7A105F" w14:textId="54BAF937" w:rsidR="009B42B8" w:rsidRDefault="004A1823" w:rsidP="004A1823">
            <w:pPr>
              <w:jc w:val="center"/>
            </w:pPr>
            <w:r>
              <w:t>-1204</w:t>
            </w:r>
            <w:r w:rsidR="00463F0F">
              <w:t>,00</w:t>
            </w:r>
          </w:p>
        </w:tc>
      </w:tr>
      <w:tr w:rsidR="004A1823" w14:paraId="34B648E0" w14:textId="77777777" w:rsidTr="00463F0F">
        <w:trPr>
          <w:trHeight w:val="436"/>
          <w:jc w:val="center"/>
        </w:trPr>
        <w:tc>
          <w:tcPr>
            <w:tcW w:w="4531" w:type="dxa"/>
          </w:tcPr>
          <w:p w14:paraId="691AFC19" w14:textId="09E538D9" w:rsidR="004A1823" w:rsidRDefault="004A1823" w:rsidP="004A1823">
            <w:r>
              <w:t>Continuo 1x6 elementos</w:t>
            </w:r>
          </w:p>
          <w:p w14:paraId="34726169" w14:textId="12255983" w:rsidR="004A1823" w:rsidRDefault="004A1823">
            <w:r>
              <w:rPr>
                <w:noProof/>
              </w:rPr>
              <w:drawing>
                <wp:inline distT="0" distB="0" distL="0" distR="0" wp14:anchorId="3DE7C471" wp14:editId="5FADFF55">
                  <wp:extent cx="2501687" cy="864000"/>
                  <wp:effectExtent l="0" t="0" r="0" b="0"/>
                  <wp:docPr id="5" name="Imagen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01687" cy="86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18" w:type="dxa"/>
            <w:vAlign w:val="center"/>
          </w:tcPr>
          <w:p w14:paraId="230FD442" w14:textId="3EB8A37F" w:rsidR="004A1823" w:rsidRPr="00D46FA1" w:rsidRDefault="004A1823" w:rsidP="00D46FA1">
            <w:pPr>
              <w:jc w:val="center"/>
            </w:pPr>
            <w:r>
              <w:t>CPS8</w:t>
            </w:r>
          </w:p>
        </w:tc>
        <w:tc>
          <w:tcPr>
            <w:tcW w:w="1984" w:type="dxa"/>
            <w:vAlign w:val="center"/>
          </w:tcPr>
          <w:p w14:paraId="314EBD05" w14:textId="62FF5E79" w:rsidR="004A1823" w:rsidRDefault="004A1823" w:rsidP="00D46FA1">
            <w:pPr>
              <w:jc w:val="center"/>
            </w:pPr>
            <w:r>
              <w:t>-3,03</w:t>
            </w:r>
          </w:p>
        </w:tc>
      </w:tr>
      <w:tr w:rsidR="004A1823" w14:paraId="1F643939" w14:textId="77777777" w:rsidTr="00C16DC3">
        <w:trPr>
          <w:trHeight w:val="803"/>
          <w:jc w:val="center"/>
        </w:trPr>
        <w:tc>
          <w:tcPr>
            <w:tcW w:w="4531" w:type="dxa"/>
            <w:vMerge w:val="restart"/>
          </w:tcPr>
          <w:p w14:paraId="38E3387B" w14:textId="77777777" w:rsidR="009B42B8" w:rsidRDefault="004A1823">
            <w:r>
              <w:t>Continuo 5x26 elementos</w:t>
            </w:r>
          </w:p>
          <w:p w14:paraId="13FDD84A" w14:textId="6A43B697" w:rsidR="00463F0F" w:rsidRDefault="00463F0F">
            <w:r>
              <w:rPr>
                <w:noProof/>
              </w:rPr>
              <w:drawing>
                <wp:inline distT="0" distB="0" distL="0" distR="0" wp14:anchorId="42C0AD7D" wp14:editId="39B31768">
                  <wp:extent cx="2562045" cy="811033"/>
                  <wp:effectExtent l="0" t="0" r="0" b="8255"/>
                  <wp:docPr id="6" name="Imagen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8728" cy="8131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18" w:type="dxa"/>
            <w:vAlign w:val="center"/>
          </w:tcPr>
          <w:p w14:paraId="0C5F4309" w14:textId="18E2EF46" w:rsidR="009B42B8" w:rsidRPr="00D46FA1" w:rsidRDefault="009B42B8" w:rsidP="00D46FA1">
            <w:pPr>
              <w:jc w:val="center"/>
            </w:pPr>
            <w:r w:rsidRPr="00D46FA1">
              <w:t>CPS4</w:t>
            </w:r>
          </w:p>
        </w:tc>
        <w:tc>
          <w:tcPr>
            <w:tcW w:w="1984" w:type="dxa"/>
            <w:vAlign w:val="center"/>
          </w:tcPr>
          <w:p w14:paraId="0FBB4C21" w14:textId="7FBB7898" w:rsidR="009B42B8" w:rsidRPr="004A1823" w:rsidRDefault="00463F0F" w:rsidP="00D46FA1">
            <w:pPr>
              <w:jc w:val="center"/>
            </w:pPr>
            <w:r>
              <w:t>-3,00</w:t>
            </w:r>
          </w:p>
        </w:tc>
      </w:tr>
      <w:tr w:rsidR="004A1823" w14:paraId="27313477" w14:textId="77777777" w:rsidTr="00463F0F">
        <w:trPr>
          <w:trHeight w:val="383"/>
          <w:jc w:val="center"/>
        </w:trPr>
        <w:tc>
          <w:tcPr>
            <w:tcW w:w="4531" w:type="dxa"/>
            <w:vMerge/>
          </w:tcPr>
          <w:p w14:paraId="62F41220" w14:textId="77777777" w:rsidR="009B42B8" w:rsidRDefault="009B42B8"/>
        </w:tc>
        <w:tc>
          <w:tcPr>
            <w:tcW w:w="1418" w:type="dxa"/>
            <w:vAlign w:val="center"/>
          </w:tcPr>
          <w:p w14:paraId="48684E56" w14:textId="65393513" w:rsidR="009B42B8" w:rsidRPr="00D46FA1" w:rsidRDefault="009B42B8" w:rsidP="00D46FA1">
            <w:pPr>
              <w:jc w:val="center"/>
            </w:pPr>
            <w:r w:rsidRPr="00D46FA1">
              <w:t>CPS4I</w:t>
            </w:r>
          </w:p>
        </w:tc>
        <w:tc>
          <w:tcPr>
            <w:tcW w:w="1984" w:type="dxa"/>
            <w:vAlign w:val="center"/>
          </w:tcPr>
          <w:p w14:paraId="50C81743" w14:textId="318755CE" w:rsidR="009B42B8" w:rsidRPr="004A1823" w:rsidRDefault="00463F0F" w:rsidP="00D46FA1">
            <w:pPr>
              <w:jc w:val="center"/>
            </w:pPr>
            <w:r>
              <w:t>-3,06</w:t>
            </w:r>
          </w:p>
        </w:tc>
      </w:tr>
      <w:tr w:rsidR="00463F0F" w14:paraId="1DE709CF" w14:textId="77777777" w:rsidTr="00463F0F">
        <w:trPr>
          <w:trHeight w:val="512"/>
          <w:jc w:val="center"/>
        </w:trPr>
        <w:tc>
          <w:tcPr>
            <w:tcW w:w="4531" w:type="dxa"/>
          </w:tcPr>
          <w:p w14:paraId="62DCA5F9" w14:textId="77777777" w:rsidR="00463F0F" w:rsidRDefault="00463F0F" w:rsidP="00463F0F">
            <w:r>
              <w:t>Continuo 5x26 elementos</w:t>
            </w:r>
          </w:p>
          <w:p w14:paraId="3DF3B340" w14:textId="1BBC38B3" w:rsidR="00463F0F" w:rsidRDefault="00463F0F">
            <w:r>
              <w:rPr>
                <w:noProof/>
              </w:rPr>
              <w:drawing>
                <wp:inline distT="0" distB="0" distL="0" distR="0" wp14:anchorId="1ED7FEE0" wp14:editId="01224C6D">
                  <wp:extent cx="2549353" cy="828000"/>
                  <wp:effectExtent l="0" t="0" r="3810" b="0"/>
                  <wp:docPr id="7" name="Imagen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49353" cy="82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18" w:type="dxa"/>
            <w:vAlign w:val="center"/>
          </w:tcPr>
          <w:p w14:paraId="493072B2" w14:textId="07341268" w:rsidR="00463F0F" w:rsidRPr="00D46FA1" w:rsidRDefault="00463F0F" w:rsidP="00D46FA1">
            <w:pPr>
              <w:jc w:val="center"/>
            </w:pPr>
            <w:r w:rsidRPr="00D46FA1">
              <w:t>CPS8</w:t>
            </w:r>
          </w:p>
        </w:tc>
        <w:tc>
          <w:tcPr>
            <w:tcW w:w="1984" w:type="dxa"/>
            <w:vAlign w:val="center"/>
          </w:tcPr>
          <w:p w14:paraId="62ACE556" w14:textId="0CFC6609" w:rsidR="00463F0F" w:rsidRDefault="00463F0F" w:rsidP="00D46FA1">
            <w:pPr>
              <w:jc w:val="center"/>
            </w:pPr>
            <w:r>
              <w:t>-3,08</w:t>
            </w:r>
          </w:p>
        </w:tc>
      </w:tr>
    </w:tbl>
    <w:p w14:paraId="44EFAB07" w14:textId="77777777" w:rsidR="00A02345" w:rsidRDefault="00A02345"/>
    <w:sectPr w:rsidR="00A02345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zMzc3NjEzNjO3MDBQ0lEKTi0uzszPAykwqQUAya/iBSwAAAA="/>
  </w:docVars>
  <w:rsids>
    <w:rsidRoot w:val="00593B98"/>
    <w:rsid w:val="00092193"/>
    <w:rsid w:val="002967B8"/>
    <w:rsid w:val="00463F0F"/>
    <w:rsid w:val="004A1823"/>
    <w:rsid w:val="00593B98"/>
    <w:rsid w:val="0095143E"/>
    <w:rsid w:val="009B42B8"/>
    <w:rsid w:val="00A02345"/>
    <w:rsid w:val="00A37774"/>
    <w:rsid w:val="00C16DC3"/>
    <w:rsid w:val="00D46FA1"/>
    <w:rsid w:val="00EF1B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5E37056"/>
  <w15:chartTrackingRefBased/>
  <w15:docId w15:val="{4113F611-43A8-4CBD-8015-D56B7A93F3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593B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1</Pages>
  <Words>39</Words>
  <Characters>216</Characters>
  <Application>Microsoft Office Word</Application>
  <DocSecurity>0</DocSecurity>
  <Lines>36</Lines>
  <Paragraphs>2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INO NICOLA TARQUE RUIZ</dc:creator>
  <cp:keywords/>
  <dc:description/>
  <cp:lastModifiedBy>SABINO NICOLA TARQUE RUIZ</cp:lastModifiedBy>
  <cp:revision>4</cp:revision>
  <dcterms:created xsi:type="dcterms:W3CDTF">2022-11-23T09:02:00Z</dcterms:created>
  <dcterms:modified xsi:type="dcterms:W3CDTF">2022-11-23T17:48:00Z</dcterms:modified>
</cp:coreProperties>
</file>